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B16C7" w14:textId="77777777" w:rsidR="00C83F37" w:rsidRDefault="005E665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65AF73" wp14:editId="2450DB51">
                <wp:simplePos x="0" y="0"/>
                <wp:positionH relativeFrom="column">
                  <wp:posOffset>241402</wp:posOffset>
                </wp:positionH>
                <wp:positionV relativeFrom="page">
                  <wp:posOffset>1126542</wp:posOffset>
                </wp:positionV>
                <wp:extent cx="7044334" cy="8489112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4334" cy="848911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0E1D53" w14:textId="77777777" w:rsidR="00A85EA1" w:rsidRDefault="00A85EA1" w:rsidP="00A85EA1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</w:p>
                          <w:p w14:paraId="709F5CAB" w14:textId="69054AA9" w:rsidR="0063210B" w:rsidRDefault="0063210B" w:rsidP="00A85EA1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  <w:t>FORMULAR DE PARTICIPARE</w:t>
                            </w:r>
                          </w:p>
                          <w:p w14:paraId="2CB2EE81" w14:textId="094059DB" w:rsidR="0063210B" w:rsidRPr="00146CD2" w:rsidRDefault="0063210B" w:rsidP="0063210B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>Energy</w:t>
                            </w:r>
                            <w:r w:rsidR="00A85EA1"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>nomics Awards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 xml:space="preserve"> 202</w:t>
                            </w:r>
                            <w:r w:rsidR="00E110DA"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  <w:p w14:paraId="6774915E" w14:textId="77777777" w:rsidR="0063210B" w:rsidRDefault="0063210B" w:rsidP="0063210B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color w:val="595959" w:themeColor="text1" w:themeTint="A6"/>
                              </w:rPr>
                            </w:pPr>
                          </w:p>
                          <w:p w14:paraId="7DF9C06D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ntr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71580A68" w14:textId="4B84900E" w:rsidR="0063210B" w:rsidRPr="005A77F6" w:rsidRDefault="0063210B" w:rsidP="00A85EA1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cu sediul în Bucureşti, </w:t>
                            </w:r>
                            <w:r w:rsidR="00E110DA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Strada Teheran numarul 22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etaj </w:t>
                            </w:r>
                            <w:r w:rsidR="00E110DA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1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ro-RO"/>
                              </w:rPr>
                              <w:t>S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ro-RO"/>
                              </w:rPr>
                              <w:t xml:space="preserve">ector 1, 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înregistrată la R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gistrul Comerțului sub numărul J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40/5972/2012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 având cod fiscal RO30239698,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cod IBAN nr. RO 91 RZBR 0000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0600 1538 6835, deschis la 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AIFFEISEN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BANK, Agenția Dorobanți, reprezentată prin d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o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mn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a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</w:t>
                            </w:r>
                            <w:r w:rsidR="002261CE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rinia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RADU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 în calitate de</w:t>
                            </w:r>
                            <w:r w:rsidR="002261CE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Director General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 denumit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în continuare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ESTATOR</w:t>
                            </w:r>
                          </w:p>
                          <w:p w14:paraId="59943EE0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73D0466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și</w:t>
                            </w:r>
                          </w:p>
                          <w:p w14:paraId="6ADE7B8B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__________, cu sediul 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 _______________, ___________________________________, înregistrată la Registrul Comer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ț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ului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sub numărul _______________, avâ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nd cod fiscal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___,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cod IBAN __________________________________________, deschis la ___________________, sucursala ______________________, reprezentată prin Domnul/Doamna _______________ în calitate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de ___________________, denumit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în continuare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</w:t>
                            </w:r>
                          </w:p>
                          <w:p w14:paraId="74367010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67761DA8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 intervenit prezentul formu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lar de participare, editat de către Prestator 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 urm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torii termeni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ș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 condi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ț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i:</w:t>
                            </w:r>
                          </w:p>
                          <w:p w14:paraId="395C9C02" w14:textId="77777777" w:rsidR="0063210B" w:rsidRPr="005A77F6" w:rsidRDefault="0063210B" w:rsidP="0063210B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70FCDBBB" w14:textId="77777777" w:rsidR="00843D0E" w:rsidRDefault="0063210B" w:rsidP="0063210B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30D9DABC" w14:textId="2711CD47" w:rsidR="0063210B" w:rsidRPr="005A77F6" w:rsidRDefault="0063210B" w:rsidP="0063210B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OBIECT         </w:t>
                            </w:r>
                          </w:p>
                          <w:p w14:paraId="30A92841" w14:textId="409E3B8D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Obiectul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FORMULARULUI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l constituie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INVITAȚ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IA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participare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 cadrul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evenimentul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ui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ENERGY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NOMICS AWARDS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202</w:t>
                            </w:r>
                            <w:r w:rsidR="00E110DA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3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eveniment ce se va desfășura </w:t>
                            </w:r>
                            <w:r w:rsidR="002261CE" w:rsidRPr="002261CE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 data de</w:t>
                            </w:r>
                            <w:r w:rsidRPr="003A797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110DA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7 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decembrie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202</w:t>
                            </w:r>
                            <w:r w:rsidR="00E110DA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3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ntre orele 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18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00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-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22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00, la</w:t>
                            </w:r>
                            <w:r w:rsidR="002261CE" w:rsidRPr="002261CE">
                              <w:t xml:space="preserve"> </w:t>
                            </w:r>
                            <w:r w:rsidR="00E110DA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ercul Militar National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a următorilor participanti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in cadrul companiei (Beneficiarului):</w:t>
                            </w:r>
                          </w:p>
                          <w:p w14:paraId="647A03CD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2AFD414D" w14:textId="3F121676" w:rsidR="0063210B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Nume                                     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Funcție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33F47A92" w14:textId="77777777" w:rsidR="00A85EA1" w:rsidRPr="003A7971" w:rsidRDefault="00A85EA1" w:rsidP="0063210B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4"/>
                                <w:szCs w:val="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-695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5550"/>
                              <w:gridCol w:w="5040"/>
                            </w:tblGrid>
                            <w:tr w:rsidR="00A85EA1" w:rsidRPr="005A77F6" w14:paraId="5596D4E4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50BEDE0B" w14:textId="77777777" w:rsidR="00A85EA1" w:rsidRPr="005A77F6" w:rsidRDefault="00A85EA1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4559393E" w14:textId="77777777" w:rsidR="00A85EA1" w:rsidRPr="005A77F6" w:rsidRDefault="00A85EA1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A85EA1" w:rsidRPr="005A77F6" w14:paraId="6310ED65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6720227" w14:textId="77777777" w:rsidR="00A85EA1" w:rsidRPr="005A77F6" w:rsidRDefault="00A85EA1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2EC9450C" w14:textId="77777777" w:rsidR="00A85EA1" w:rsidRPr="005A77F6" w:rsidRDefault="00A85EA1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A85EA1" w:rsidRPr="005A77F6" w14:paraId="153C2216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B703454" w14:textId="77777777" w:rsidR="00A85EA1" w:rsidRPr="005A77F6" w:rsidRDefault="00A85EA1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3A943EED" w14:textId="77777777" w:rsidR="00A85EA1" w:rsidRPr="005A77F6" w:rsidRDefault="00A85EA1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EF468E7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4F938294" w14:textId="77777777" w:rsidR="00A85EA1" w:rsidRDefault="00A85EA1" w:rsidP="002261CE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7EED9991" w14:textId="5FA45E24" w:rsidR="0063210B" w:rsidRDefault="0063210B" w:rsidP="0063210B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CONDIȚII ȘI MODALITĂȚI DE PLATĂ</w:t>
                            </w:r>
                          </w:p>
                          <w:p w14:paraId="3FBC6B96" w14:textId="77777777" w:rsidR="002261CE" w:rsidRPr="005A77F6" w:rsidRDefault="002261CE" w:rsidP="0063210B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7C2944B6" w14:textId="0A002ED9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Valoarea </w:t>
                            </w:r>
                            <w:r w:rsidR="00D86AE5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tich</w:t>
                            </w:r>
                            <w:r w:rsidR="002261CE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</w:t>
                            </w:r>
                            <w:r w:rsidR="00D86AE5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tului de participare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este de 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50 Euro</w:t>
                            </w:r>
                            <w:r w:rsidRPr="00DF1137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+ T.V.A.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pentru plata înainte de </w:t>
                            </w:r>
                            <w:r w:rsidR="00E110DA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10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110DA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noie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mbrie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85EA1" w:rsidRP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202</w:t>
                            </w:r>
                            <w:r w:rsidR="00E110DA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3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3A797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sau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3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50 Euro</w:t>
                            </w:r>
                            <w:r w:rsidRPr="00DF1137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+ T.V.A.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entru plata după </w:t>
                            </w:r>
                            <w:r w:rsidR="00E110DA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această 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dat</w:t>
                            </w:r>
                            <w:r w:rsidR="00E110DA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ă</w:t>
                            </w:r>
                            <w:r w:rsidRP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.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Plata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se va face în l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i, la cursul lei/euro al BNR din ziua emiterii facturii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fiscale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. Beneficiarul va achita contravaloarea facturi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i în termen de 5 zile calendaristice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la data emiterii acesteia.</w:t>
                            </w:r>
                          </w:p>
                          <w:p w14:paraId="563DEFD4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1267FA5" w14:textId="5F0040C9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ă rugăm să transmiteț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 formularul completat prin e-mail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la adres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: </w:t>
                            </w:r>
                            <w:hyperlink r:id="rId8" w:history="1">
                              <w:r w:rsidR="00A85EA1" w:rsidRPr="00795D83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0"/>
                                  <w:szCs w:val="20"/>
                                </w:rPr>
                                <w:t>denisa.nicola@energynomics.ro</w:t>
                              </w:r>
                            </w:hyperlink>
                            <w:r w:rsidRPr="005A77F6"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CFB986F" w14:textId="5C6ED4F0" w:rsidR="0063210B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soana de contact: Denisa Nicol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–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vents Manage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 w:rsidR="002261CE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nergynomics</w:t>
                            </w:r>
                          </w:p>
                          <w:p w14:paraId="301118A8" w14:textId="1AEBAE3D" w:rsidR="002261CE" w:rsidRDefault="002261CE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E881F64" w14:textId="77777777" w:rsidR="002261CE" w:rsidRPr="005A77F6" w:rsidRDefault="002261CE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1AA59D69" w14:textId="77777777" w:rsidR="00A85EA1" w:rsidRDefault="00A85EA1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1D012B63" w14:textId="2716396C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ersoana de contac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din parte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Beneficiar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ului:</w:t>
                            </w:r>
                          </w:p>
                          <w:p w14:paraId="50EA479C" w14:textId="188A2DD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ume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__________________________</w:t>
                            </w:r>
                          </w:p>
                          <w:p w14:paraId="46CA12EC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Telefon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 xml:space="preserve">:________________;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-mail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>:_____________________</w:t>
                            </w:r>
                          </w:p>
                          <w:p w14:paraId="5144CD1D" w14:textId="77777777" w:rsidR="0063210B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02DE5958" w14:textId="77777777" w:rsidR="00A85EA1" w:rsidRDefault="00A85EA1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7385A0F0" w14:textId="77777777" w:rsidR="002261CE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ESTATO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                                                                                                                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</w:p>
                          <w:p w14:paraId="7BAB684C" w14:textId="77777777" w:rsidR="002261CE" w:rsidRDefault="002261CE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77DA228" w14:textId="687C17D6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  <w:t xml:space="preserve">                                                   </w:t>
                            </w:r>
                          </w:p>
                          <w:p w14:paraId="09C2C375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  <w:t xml:space="preserve">                      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0FD11AB3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ARINIA RADU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–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EO &amp; FOUNDING PARTNER</w:t>
                            </w:r>
                          </w:p>
                          <w:p w14:paraId="6F2AA3C5" w14:textId="6096ED08" w:rsidR="00ED61B2" w:rsidRPr="00ED61B2" w:rsidRDefault="00ED61B2" w:rsidP="00ED61B2">
                            <w:pPr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  <w:lang w:val="ro-RO"/>
                              </w:rPr>
                            </w:pPr>
                          </w:p>
                        </w:txbxContent>
                      </wps:txbx>
                      <wps:bodyPr rot="0" vert="horz" wrap="square" lIns="548640" tIns="45720" rIns="18288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65AF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pt;margin-top:88.7pt;width:554.65pt;height:668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" filled="f" stroked="f">
                <v:textbox inset="43.2pt,,14.4pt">
                  <w:txbxContent>
                    <w:p w14:paraId="0B0E1D53" w14:textId="77777777" w:rsidR="00A85EA1" w:rsidRDefault="00A85EA1" w:rsidP="00A85EA1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</w:p>
                    <w:p w14:paraId="709F5CAB" w14:textId="69054AA9" w:rsidR="0063210B" w:rsidRDefault="0063210B" w:rsidP="00A85EA1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  <w:t>FORMULAR DE PARTICIPARE</w:t>
                      </w:r>
                    </w:p>
                    <w:p w14:paraId="2CB2EE81" w14:textId="094059DB" w:rsidR="0063210B" w:rsidRPr="00146CD2" w:rsidRDefault="0063210B" w:rsidP="0063210B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>Energy</w:t>
                      </w:r>
                      <w:r w:rsidR="00A85EA1"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>nomics Awards</w:t>
                      </w:r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 xml:space="preserve"> 202</w:t>
                      </w:r>
                      <w:r w:rsidR="00E110DA"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>3</w:t>
                      </w:r>
                    </w:p>
                    <w:p w14:paraId="6774915E" w14:textId="77777777" w:rsidR="0063210B" w:rsidRDefault="0063210B" w:rsidP="0063210B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color w:val="595959" w:themeColor="text1" w:themeTint="A6"/>
                        </w:rPr>
                      </w:pPr>
                    </w:p>
                    <w:p w14:paraId="7DF9C06D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ntr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:</w:t>
                      </w:r>
                    </w:p>
                    <w:p w14:paraId="71580A68" w14:textId="4B84900E" w:rsidR="0063210B" w:rsidRPr="005A77F6" w:rsidRDefault="0063210B" w:rsidP="00A85EA1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cu sediul în Bucureşti, </w:t>
                      </w:r>
                      <w:r w:rsidR="00E110DA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Strada Teheran numarul 22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etaj </w:t>
                      </w:r>
                      <w:r w:rsidR="00E110DA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1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ro-RO"/>
                        </w:rPr>
                        <w:t>S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ro-RO"/>
                        </w:rPr>
                        <w:t xml:space="preserve">ector 1, 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înregistrată la R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gistrul Comerțului sub numărul J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40/5972/2012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 având cod fiscal RO30239698,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cod IBAN nr. RO 91 RZBR 0000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0600 1538 6835, deschis la 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AIFFEISEN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BANK, Agenția Dorobanți, reprezentată prin d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o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mn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a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</w:t>
                      </w:r>
                      <w:r w:rsidR="002261CE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rinia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RADU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 în calitate de</w:t>
                      </w:r>
                      <w:r w:rsidR="002261CE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Director General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 denumit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în continuare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ESTATOR</w:t>
                      </w:r>
                    </w:p>
                    <w:p w14:paraId="59943EE0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73D0466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și</w:t>
                      </w:r>
                    </w:p>
                    <w:p w14:paraId="6ADE7B8B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__________, cu sediul 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 _______________, ___________________________________, înregistrată la Registrul Comer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ț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ului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sub numărul _______________, avâ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nd cod fiscal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___,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cod IBAN __________________________________________, deschis la ___________________, sucursala ______________________, reprezentată prin Domnul/Doamna _______________ în calitate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de ___________________, denumit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în continuare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</w:t>
                      </w:r>
                    </w:p>
                    <w:p w14:paraId="74367010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67761DA8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 intervenit prezentul formu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lar de participare, editat de către Prestator 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 urm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torii termeni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ș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 condi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ț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i:</w:t>
                      </w:r>
                    </w:p>
                    <w:p w14:paraId="395C9C02" w14:textId="77777777" w:rsidR="0063210B" w:rsidRPr="005A77F6" w:rsidRDefault="0063210B" w:rsidP="0063210B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70FCDBBB" w14:textId="77777777" w:rsidR="00843D0E" w:rsidRDefault="0063210B" w:rsidP="0063210B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30D9DABC" w14:textId="2711CD47" w:rsidR="0063210B" w:rsidRPr="005A77F6" w:rsidRDefault="0063210B" w:rsidP="0063210B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OBIECT         </w:t>
                      </w:r>
                    </w:p>
                    <w:p w14:paraId="30A92841" w14:textId="409E3B8D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Obiectul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FORMULARULUI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l constituie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INVITAȚ</w:t>
                      </w:r>
                      <w:r w:rsidRPr="005A77F6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IA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participare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 cadrul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evenimentul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ui</w:t>
                      </w:r>
                      <w:r w:rsidRPr="005A77F6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ENERGY</w:t>
                      </w:r>
                      <w:r w:rsidR="00A85EA1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NOMICS AWARDS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202</w:t>
                      </w:r>
                      <w:r w:rsidR="00E110DA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3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eveniment ce se va desfășura </w:t>
                      </w:r>
                      <w:r w:rsidR="002261CE" w:rsidRPr="002261CE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 data de</w:t>
                      </w:r>
                      <w:r w:rsidRPr="003A797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E110DA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7 </w:t>
                      </w:r>
                      <w:r w:rsidR="00A85EA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decembrie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202</w:t>
                      </w:r>
                      <w:r w:rsidR="00E110DA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3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ntre orele </w:t>
                      </w:r>
                      <w:r w:rsidR="00A85EA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18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:00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-</w:t>
                      </w:r>
                      <w:r w:rsidR="00A85EA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22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:00, la</w:t>
                      </w:r>
                      <w:r w:rsidR="002261CE" w:rsidRPr="002261CE">
                        <w:t xml:space="preserve"> </w:t>
                      </w:r>
                      <w:r w:rsidR="00E110DA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ercul Militar National</w:t>
                      </w:r>
                      <w:r w:rsidR="00A85EA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a următorilor participanti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in cadrul companiei (Beneficiarului):</w:t>
                      </w:r>
                    </w:p>
                    <w:p w14:paraId="647A03CD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2AFD414D" w14:textId="3F121676" w:rsidR="0063210B" w:rsidRDefault="0063210B" w:rsidP="0063210B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Nume                                     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Funcție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33F47A92" w14:textId="77777777" w:rsidR="00A85EA1" w:rsidRPr="003A7971" w:rsidRDefault="00A85EA1" w:rsidP="0063210B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4"/>
                          <w:szCs w:val="4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Ind w:w="-695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5550"/>
                        <w:gridCol w:w="5040"/>
                      </w:tblGrid>
                      <w:tr w:rsidR="00A85EA1" w:rsidRPr="005A77F6" w14:paraId="5596D4E4" w14:textId="77777777" w:rsidTr="00A85EA1">
                        <w:tc>
                          <w:tcPr>
                            <w:tcW w:w="5550" w:type="dxa"/>
                          </w:tcPr>
                          <w:p w14:paraId="50BEDE0B" w14:textId="77777777" w:rsidR="00A85EA1" w:rsidRPr="005A77F6" w:rsidRDefault="00A85EA1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4559393E" w14:textId="77777777" w:rsidR="00A85EA1" w:rsidRPr="005A77F6" w:rsidRDefault="00A85EA1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A85EA1" w:rsidRPr="005A77F6" w14:paraId="6310ED65" w14:textId="77777777" w:rsidTr="00A85EA1">
                        <w:tc>
                          <w:tcPr>
                            <w:tcW w:w="5550" w:type="dxa"/>
                          </w:tcPr>
                          <w:p w14:paraId="16720227" w14:textId="77777777" w:rsidR="00A85EA1" w:rsidRPr="005A77F6" w:rsidRDefault="00A85EA1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2EC9450C" w14:textId="77777777" w:rsidR="00A85EA1" w:rsidRPr="005A77F6" w:rsidRDefault="00A85EA1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A85EA1" w:rsidRPr="005A77F6" w14:paraId="153C2216" w14:textId="77777777" w:rsidTr="00A85EA1">
                        <w:tc>
                          <w:tcPr>
                            <w:tcW w:w="5550" w:type="dxa"/>
                          </w:tcPr>
                          <w:p w14:paraId="1B703454" w14:textId="77777777" w:rsidR="00A85EA1" w:rsidRPr="005A77F6" w:rsidRDefault="00A85EA1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3A943EED" w14:textId="77777777" w:rsidR="00A85EA1" w:rsidRPr="005A77F6" w:rsidRDefault="00A85EA1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3EF468E7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4F938294" w14:textId="77777777" w:rsidR="00A85EA1" w:rsidRDefault="00A85EA1" w:rsidP="002261CE">
                      <w:pPr>
                        <w:pStyle w:val="NoSpacing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7EED9991" w14:textId="5FA45E24" w:rsidR="0063210B" w:rsidRDefault="0063210B" w:rsidP="0063210B">
                      <w:pPr>
                        <w:pStyle w:val="NoSpacing"/>
                        <w:ind w:left="-720"/>
                        <w:jc w:val="center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CONDIȚII ȘI MODALITĂȚI DE PLATĂ</w:t>
                      </w:r>
                    </w:p>
                    <w:p w14:paraId="3FBC6B96" w14:textId="77777777" w:rsidR="002261CE" w:rsidRPr="005A77F6" w:rsidRDefault="002261CE" w:rsidP="0063210B">
                      <w:pPr>
                        <w:pStyle w:val="NoSpacing"/>
                        <w:ind w:left="-720"/>
                        <w:jc w:val="center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7C2944B6" w14:textId="0A002ED9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Valoarea </w:t>
                      </w:r>
                      <w:r w:rsidR="00D86AE5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tich</w:t>
                      </w:r>
                      <w:r w:rsidR="002261CE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</w:t>
                      </w:r>
                      <w:r w:rsidR="00D86AE5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tului de participare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este de </w:t>
                      </w:r>
                      <w:r w:rsidR="00A85EA1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50 Euro</w:t>
                      </w:r>
                      <w:r w:rsidRPr="00DF1137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+ T.V.A.</w:t>
                      </w:r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, pentru plata înainte de </w:t>
                      </w:r>
                      <w:r w:rsidR="00E110DA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10</w:t>
                      </w:r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E110DA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noie</w:t>
                      </w:r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mbrie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A85EA1" w:rsidRP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202</w:t>
                      </w:r>
                      <w:r w:rsidR="00E110DA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3</w:t>
                      </w:r>
                      <w:r w:rsidR="00A85EA1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Pr="003A797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sau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A85EA1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3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50 Euro</w:t>
                      </w:r>
                      <w:r w:rsidRPr="00DF1137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+ T.V.A.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pentru plata după </w:t>
                      </w:r>
                      <w:r w:rsidR="00E110DA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această </w:t>
                      </w:r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dat</w:t>
                      </w:r>
                      <w:r w:rsidR="00E110DA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ă</w:t>
                      </w:r>
                      <w:r w:rsidRP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.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Plata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se va face în l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i, la cursul lei/euro al BNR din ziua emiterii facturii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fiscale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. Beneficiarul va achita contravaloarea facturi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i în termen de 5 zile calendaristice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la data emiterii acesteia.</w:t>
                      </w:r>
                    </w:p>
                    <w:p w14:paraId="563DEFD4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1267FA5" w14:textId="5F0040C9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ă rugăm să transmiteț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 formularul completat prin e-mail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la adres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: </w:t>
                      </w:r>
                      <w:hyperlink r:id="rId9" w:history="1">
                        <w:r w:rsidR="00A85EA1" w:rsidRPr="00795D83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0"/>
                            <w:szCs w:val="20"/>
                          </w:rPr>
                          <w:t>denisa.nicola@energynomics.ro</w:t>
                        </w:r>
                      </w:hyperlink>
                      <w:r w:rsidRPr="005A77F6"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CFB986F" w14:textId="5C6ED4F0" w:rsidR="0063210B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e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soana de contact: Denisa Nicol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–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vents Manage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 w:rsidR="002261CE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nergynomics</w:t>
                      </w:r>
                    </w:p>
                    <w:p w14:paraId="301118A8" w14:textId="1AEBAE3D" w:rsidR="002261CE" w:rsidRDefault="002261CE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E881F64" w14:textId="77777777" w:rsidR="002261CE" w:rsidRPr="005A77F6" w:rsidRDefault="002261CE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1AA59D69" w14:textId="77777777" w:rsidR="00A85EA1" w:rsidRDefault="00A85EA1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1D012B63" w14:textId="2716396C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ersoana de contact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din parte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Beneficiar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ului:</w:t>
                      </w:r>
                    </w:p>
                    <w:p w14:paraId="50EA479C" w14:textId="188A2DD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ume: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__________________________</w:t>
                      </w:r>
                    </w:p>
                    <w:p w14:paraId="46CA12EC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Telefon</w:t>
                      </w:r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 xml:space="preserve">:________________;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-mail</w:t>
                      </w:r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>:_____________________</w:t>
                      </w:r>
                    </w:p>
                    <w:p w14:paraId="5144CD1D" w14:textId="77777777" w:rsidR="0063210B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02DE5958" w14:textId="77777777" w:rsidR="00A85EA1" w:rsidRDefault="00A85EA1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7385A0F0" w14:textId="77777777" w:rsidR="002261CE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ESTATO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                                                                                                                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</w:p>
                    <w:p w14:paraId="7BAB684C" w14:textId="77777777" w:rsidR="002261CE" w:rsidRDefault="002261CE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77DA228" w14:textId="687C17D6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  <w:t xml:space="preserve">                                                   </w:t>
                      </w:r>
                    </w:p>
                    <w:p w14:paraId="09C2C375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  <w:t xml:space="preserve">                      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0FD11AB3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ARINIA RADU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–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EO &amp; FOUNDING PARTNER</w:t>
                      </w:r>
                    </w:p>
                    <w:p w14:paraId="6F2AA3C5" w14:textId="6096ED08" w:rsidR="00ED61B2" w:rsidRPr="00ED61B2" w:rsidRDefault="00ED61B2" w:rsidP="00ED61B2">
                      <w:pPr>
                        <w:rPr>
                          <w:rFonts w:ascii="Times New Roman" w:hAnsi="Times New Roman" w:cs="Times New Roman"/>
                          <w:sz w:val="36"/>
                          <w:szCs w:val="36"/>
                          <w:lang w:val="ro-RO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7566DA">
        <w:rPr>
          <w:noProof/>
        </w:rPr>
        <w:drawing>
          <wp:inline distT="0" distB="0" distL="0" distR="0" wp14:anchorId="552799CE" wp14:editId="355F60D0">
            <wp:extent cx="7559040" cy="910149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910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3F37" w:rsidSect="007566DA">
      <w:headerReference w:type="even" r:id="rId11"/>
      <w:headerReference w:type="first" r:id="rId12"/>
      <w:pgSz w:w="11906" w:h="16838" w:code="9"/>
      <w:pgMar w:top="0" w:right="0" w:bottom="0" w:left="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6FFB6" w14:textId="77777777" w:rsidR="00582671" w:rsidRDefault="00582671" w:rsidP="00F769B1">
      <w:r>
        <w:separator/>
      </w:r>
    </w:p>
  </w:endnote>
  <w:endnote w:type="continuationSeparator" w:id="0">
    <w:p w14:paraId="44B8F328" w14:textId="77777777" w:rsidR="00582671" w:rsidRDefault="00582671" w:rsidP="00F76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13032" w14:textId="77777777" w:rsidR="00582671" w:rsidRDefault="00582671" w:rsidP="00F769B1">
      <w:r>
        <w:separator/>
      </w:r>
    </w:p>
  </w:footnote>
  <w:footnote w:type="continuationSeparator" w:id="0">
    <w:p w14:paraId="1ADB6A3D" w14:textId="77777777" w:rsidR="00582671" w:rsidRDefault="00582671" w:rsidP="00F769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797DB" w14:textId="77777777" w:rsidR="00F769B1" w:rsidRDefault="00582671">
    <w:pPr>
      <w:pStyle w:val="Header"/>
    </w:pPr>
    <w:r>
      <w:rPr>
        <w:noProof/>
      </w:rPr>
      <w:pict w14:anchorId="413802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6234954" o:spid="_x0000_s2050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ormular-inscriere-Awards-202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A6E9A" w14:textId="77777777" w:rsidR="00F769B1" w:rsidRDefault="00582671">
    <w:pPr>
      <w:pStyle w:val="Header"/>
    </w:pPr>
    <w:r>
      <w:rPr>
        <w:noProof/>
      </w:rPr>
      <w:pict w14:anchorId="1CC5149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6234953" o:spid="_x0000_s2049" type="#_x0000_t75" alt="" style="position:absolute;margin-left:0;margin-top:0;width:595.2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ormular-inscriere-Awards-202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BA1284"/>
    <w:multiLevelType w:val="multilevel"/>
    <w:tmpl w:val="E98A0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BFJmxkbmZhaGRko6SsGpxcWZ+XkgBaa1AAXu2R8sAAAA"/>
  </w:docVars>
  <w:rsids>
    <w:rsidRoot w:val="00F769B1"/>
    <w:rsid w:val="002261CE"/>
    <w:rsid w:val="002320C8"/>
    <w:rsid w:val="002E63B0"/>
    <w:rsid w:val="00355323"/>
    <w:rsid w:val="0038109B"/>
    <w:rsid w:val="003E3766"/>
    <w:rsid w:val="00494FFF"/>
    <w:rsid w:val="004E7C29"/>
    <w:rsid w:val="00582671"/>
    <w:rsid w:val="0058488C"/>
    <w:rsid w:val="005E6658"/>
    <w:rsid w:val="0063210B"/>
    <w:rsid w:val="006746FC"/>
    <w:rsid w:val="006F4133"/>
    <w:rsid w:val="007049FB"/>
    <w:rsid w:val="007566DA"/>
    <w:rsid w:val="007C7F09"/>
    <w:rsid w:val="00843D0E"/>
    <w:rsid w:val="008868A6"/>
    <w:rsid w:val="00A85EA1"/>
    <w:rsid w:val="00AA639E"/>
    <w:rsid w:val="00C83F37"/>
    <w:rsid w:val="00CA544D"/>
    <w:rsid w:val="00D86AE5"/>
    <w:rsid w:val="00E110DA"/>
    <w:rsid w:val="00ED61B2"/>
    <w:rsid w:val="00F577D6"/>
    <w:rsid w:val="00F7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2F8BAD2"/>
  <w15:chartTrackingRefBased/>
  <w15:docId w15:val="{0BB63F50-A9D6-4905-9F8B-C4F60FAEF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69B1"/>
  </w:style>
  <w:style w:type="paragraph" w:styleId="Footer">
    <w:name w:val="footer"/>
    <w:basedOn w:val="Normal"/>
    <w:link w:val="Foot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69B1"/>
  </w:style>
  <w:style w:type="character" w:styleId="Hyperlink">
    <w:name w:val="Hyperlink"/>
    <w:basedOn w:val="DefaultParagraphFont"/>
    <w:uiPriority w:val="99"/>
    <w:unhideWhenUsed/>
    <w:rsid w:val="00ED61B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61B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3210B"/>
    <w:rPr>
      <w:rFonts w:ascii="Times New Roman" w:eastAsia="SimSun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uiPriority w:val="59"/>
    <w:rsid w:val="006321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9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0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2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86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isa.nicola@energynomics.r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denisa.nicola@energynomics.ro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5C390-C1CC-436E-9847-63152A6FA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Gabriel Avacaritei</cp:lastModifiedBy>
  <cp:revision>5</cp:revision>
  <cp:lastPrinted>2022-09-19T13:58:00Z</cp:lastPrinted>
  <dcterms:created xsi:type="dcterms:W3CDTF">2022-09-19T13:58:00Z</dcterms:created>
  <dcterms:modified xsi:type="dcterms:W3CDTF">2023-09-24T08:51:00Z</dcterms:modified>
</cp:coreProperties>
</file>